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56BD7" w:rsidRDefault="00021082" w:rsidP="00021082">
      <w:pPr>
        <w:jc w:val="center"/>
        <w:rPr>
          <w:b/>
          <w:sz w:val="28"/>
          <w:lang w:val="en-US"/>
        </w:rPr>
      </w:pPr>
      <w:r w:rsidRPr="00021082">
        <w:rPr>
          <w:b/>
          <w:sz w:val="28"/>
          <w:lang w:val="en-US"/>
        </w:rPr>
        <w:t>Your Own Search Engine: Especially in Emergency</w:t>
      </w:r>
    </w:p>
    <w:p w:rsidR="00021082" w:rsidRPr="00021082" w:rsidRDefault="00021082" w:rsidP="00021082">
      <w:pPr>
        <w:jc w:val="center"/>
        <w:rPr>
          <w:b/>
          <w:sz w:val="28"/>
          <w:lang w:val="en-US"/>
        </w:rPr>
      </w:pPr>
    </w:p>
    <w:p w:rsidR="00856BD7" w:rsidRPr="00021082" w:rsidRDefault="00856BD7" w:rsidP="000C1676">
      <w:pPr>
        <w:jc w:val="both"/>
        <w:rPr>
          <w:b/>
          <w:lang w:val="en-US"/>
        </w:rPr>
      </w:pPr>
      <w:r w:rsidRPr="00021082">
        <w:rPr>
          <w:b/>
          <w:lang w:val="en-US"/>
        </w:rPr>
        <w:t>Introduction</w:t>
      </w:r>
      <w:r w:rsidR="00C2103B" w:rsidRPr="00021082">
        <w:rPr>
          <w:b/>
          <w:lang w:val="en-US"/>
        </w:rPr>
        <w:t>:</w:t>
      </w:r>
    </w:p>
    <w:p w:rsidR="00C2103B" w:rsidRDefault="00E4343A" w:rsidP="000C1676">
      <w:pPr>
        <w:jc w:val="both"/>
        <w:rPr>
          <w:lang w:val="en-US"/>
        </w:rPr>
      </w:pPr>
      <w:r>
        <w:rPr>
          <w:lang w:val="en-US"/>
        </w:rPr>
        <w:t>Now a day</w:t>
      </w:r>
      <w:r w:rsidR="00B634C3">
        <w:rPr>
          <w:lang w:val="en-US"/>
        </w:rPr>
        <w:t xml:space="preserve"> everything is online. But still sometimes in some area with poor </w:t>
      </w:r>
      <w:r>
        <w:rPr>
          <w:lang w:val="en-US"/>
        </w:rPr>
        <w:t>n</w:t>
      </w:r>
      <w:r w:rsidR="00B634C3">
        <w:rPr>
          <w:lang w:val="en-US"/>
        </w:rPr>
        <w:t>etwork connection we might not reach at what we want. Sometimes pre downloaded stuff also</w:t>
      </w:r>
      <w:r>
        <w:rPr>
          <w:lang w:val="en-US"/>
        </w:rPr>
        <w:t xml:space="preserve"> not work</w:t>
      </w:r>
      <w:r w:rsidR="00B634C3">
        <w:rPr>
          <w:lang w:val="en-US"/>
        </w:rPr>
        <w:t xml:space="preserve">. Here I want to </w:t>
      </w:r>
      <w:r>
        <w:rPr>
          <w:lang w:val="en-US"/>
        </w:rPr>
        <w:t>find stuff in the script which is very helpful in emergency situation. I am leaving in a diverse country India. Some part of India or any other region in world facing network issue due to some terrorist activity or protest. So at this time using this script we can get what we want in a map. Yes, and we can save it with us and print it anything. Like, I want to give example for finding Hospital in Srinagar, the summer capital of Union Territory of Jammu, India. Just after entering your address you can get hospitals surrounds you. Actually, we can search for anything on entire globe!</w:t>
      </w:r>
    </w:p>
    <w:p w:rsidR="00E4343A" w:rsidRPr="00021082" w:rsidRDefault="00E4343A" w:rsidP="000C1676">
      <w:pPr>
        <w:jc w:val="both"/>
        <w:rPr>
          <w:b/>
          <w:lang w:val="en-US"/>
        </w:rPr>
      </w:pPr>
      <w:r w:rsidRPr="00021082">
        <w:rPr>
          <w:b/>
          <w:lang w:val="en-US"/>
        </w:rPr>
        <w:t>Data sets:</w:t>
      </w:r>
    </w:p>
    <w:p w:rsidR="00E4343A" w:rsidRDefault="00E4343A" w:rsidP="000C1676">
      <w:pPr>
        <w:jc w:val="both"/>
        <w:rPr>
          <w:lang w:val="en-US"/>
        </w:rPr>
      </w:pPr>
      <w:r>
        <w:rPr>
          <w:lang w:val="en-US"/>
        </w:rPr>
        <w:t xml:space="preserve">I am planning to use folium library of python which will provide the Map function that generates the map. Foe searching the hospitals in nearby area I will use Foursquare API. So everything is simple and handy. Especially these are easily accessible </w:t>
      </w:r>
      <w:r w:rsidR="0032291C">
        <w:rPr>
          <w:lang w:val="en-US"/>
        </w:rPr>
        <w:t xml:space="preserve">by anyone. </w:t>
      </w:r>
    </w:p>
    <w:p w:rsidR="000C1676" w:rsidRDefault="0032291C" w:rsidP="000C1676">
      <w:pPr>
        <w:jc w:val="both"/>
        <w:rPr>
          <w:lang w:val="en-US"/>
        </w:rPr>
      </w:pPr>
      <w:r>
        <w:rPr>
          <w:lang w:val="en-US"/>
        </w:rPr>
        <w:t xml:space="preserve">In Foursquare data one can search venues or even explore the places nearby. In backend it is using endpoints like search, trending, explore, select, likes, similar, listed, photos, details, share, add, time series, endpoints those are Regular endpoints. </w:t>
      </w:r>
      <w:r w:rsidR="000C1676">
        <w:rPr>
          <w:lang w:val="en-US"/>
        </w:rPr>
        <w:t>Premium endpoints contain the following endpoints: details, photos, tips, hours, menu, links, and events. So using this endpoints we can information what we want. While making developer account in Foursquare we will get unique client ID and Client Secret. We have to use every time we run a query.</w:t>
      </w:r>
    </w:p>
    <w:p w:rsidR="000C1676" w:rsidRDefault="000C1676" w:rsidP="000C1676">
      <w:pPr>
        <w:jc w:val="both"/>
        <w:rPr>
          <w:lang w:val="en-US"/>
        </w:rPr>
      </w:pPr>
      <w:r>
        <w:rPr>
          <w:lang w:val="en-US"/>
        </w:rPr>
        <w:t>Example for searching the hospital query:</w:t>
      </w:r>
    </w:p>
    <w:p w:rsidR="000C1676" w:rsidRPr="000C1676" w:rsidRDefault="000C1676" w:rsidP="000C1676">
      <w:pPr>
        <w:spacing w:after="0"/>
        <w:rPr>
          <w:lang w:val="en-US"/>
        </w:rPr>
      </w:pPr>
      <w:r>
        <w:rPr>
          <w:lang w:val="en-US"/>
        </w:rPr>
        <w:t>URL</w:t>
      </w:r>
      <w:r w:rsidRPr="000C1676">
        <w:rPr>
          <w:lang w:val="en-US"/>
        </w:rPr>
        <w:t xml:space="preserve"> = 'https://api.foursquare.com/v2/venues/search?&amp;client_id={}&amp;client_secret={}&amp;v={}&amp;ll={},{}&amp;query={}'.format(</w:t>
      </w:r>
    </w:p>
    <w:p w:rsidR="000C1676" w:rsidRPr="000C1676" w:rsidRDefault="000C1676" w:rsidP="000C1676">
      <w:pPr>
        <w:spacing w:after="0"/>
        <w:rPr>
          <w:lang w:val="en-US"/>
        </w:rPr>
      </w:pPr>
      <w:r w:rsidRPr="000C1676">
        <w:rPr>
          <w:lang w:val="en-US"/>
        </w:rPr>
        <w:t xml:space="preserve">    CLIENT_ID, </w:t>
      </w:r>
    </w:p>
    <w:p w:rsidR="000C1676" w:rsidRPr="000C1676" w:rsidRDefault="000C1676" w:rsidP="000C1676">
      <w:pPr>
        <w:spacing w:after="0"/>
        <w:rPr>
          <w:lang w:val="en-US"/>
        </w:rPr>
      </w:pPr>
      <w:r w:rsidRPr="000C1676">
        <w:rPr>
          <w:lang w:val="en-US"/>
        </w:rPr>
        <w:t xml:space="preserve">    CLIENT_SECRET, </w:t>
      </w:r>
    </w:p>
    <w:p w:rsidR="000C1676" w:rsidRPr="000C1676" w:rsidRDefault="000C1676" w:rsidP="000C1676">
      <w:pPr>
        <w:spacing w:after="0"/>
        <w:rPr>
          <w:lang w:val="en-US"/>
        </w:rPr>
      </w:pPr>
      <w:r w:rsidRPr="000C1676">
        <w:rPr>
          <w:lang w:val="en-US"/>
        </w:rPr>
        <w:t xml:space="preserve">    VERSION, </w:t>
      </w:r>
    </w:p>
    <w:p w:rsidR="000C1676" w:rsidRPr="000C1676" w:rsidRDefault="000C1676" w:rsidP="000C1676">
      <w:pPr>
        <w:spacing w:after="0"/>
        <w:rPr>
          <w:lang w:val="en-US"/>
        </w:rPr>
      </w:pPr>
      <w:r w:rsidRPr="000C1676">
        <w:rPr>
          <w:lang w:val="en-US"/>
        </w:rPr>
        <w:t xml:space="preserve">    </w:t>
      </w:r>
      <w:proofErr w:type="gramStart"/>
      <w:r w:rsidRPr="000C1676">
        <w:rPr>
          <w:lang w:val="en-US"/>
        </w:rPr>
        <w:t>latitude</w:t>
      </w:r>
      <w:proofErr w:type="gramEnd"/>
      <w:r w:rsidRPr="000C1676">
        <w:rPr>
          <w:lang w:val="en-US"/>
        </w:rPr>
        <w:t xml:space="preserve">, </w:t>
      </w:r>
    </w:p>
    <w:p w:rsidR="000C1676" w:rsidRPr="000C1676" w:rsidRDefault="000C1676" w:rsidP="000C1676">
      <w:pPr>
        <w:spacing w:after="0"/>
        <w:rPr>
          <w:lang w:val="en-US"/>
        </w:rPr>
      </w:pPr>
      <w:r w:rsidRPr="000C1676">
        <w:rPr>
          <w:lang w:val="en-US"/>
        </w:rPr>
        <w:t xml:space="preserve">    </w:t>
      </w:r>
      <w:proofErr w:type="gramStart"/>
      <w:r w:rsidRPr="000C1676">
        <w:rPr>
          <w:lang w:val="en-US"/>
        </w:rPr>
        <w:t>longitude</w:t>
      </w:r>
      <w:proofErr w:type="gramEnd"/>
      <w:r w:rsidRPr="000C1676">
        <w:rPr>
          <w:lang w:val="en-US"/>
        </w:rPr>
        <w:t xml:space="preserve">, </w:t>
      </w:r>
    </w:p>
    <w:p w:rsidR="000C1676" w:rsidRPr="000C1676" w:rsidRDefault="000C1676" w:rsidP="000C1676">
      <w:pPr>
        <w:spacing w:after="0"/>
        <w:rPr>
          <w:lang w:val="en-US"/>
        </w:rPr>
      </w:pPr>
      <w:r w:rsidRPr="000C1676">
        <w:rPr>
          <w:lang w:val="en-US"/>
        </w:rPr>
        <w:t xml:space="preserve">    Query </w:t>
      </w:r>
    </w:p>
    <w:p w:rsidR="0032291C" w:rsidRDefault="000C1676" w:rsidP="000C1676">
      <w:pPr>
        <w:spacing w:after="0"/>
        <w:rPr>
          <w:lang w:val="en-US"/>
        </w:rPr>
      </w:pPr>
      <w:r w:rsidRPr="000C1676">
        <w:rPr>
          <w:lang w:val="en-US"/>
        </w:rPr>
        <w:t xml:space="preserve">    )</w:t>
      </w:r>
    </w:p>
    <w:p w:rsidR="000C1676" w:rsidRDefault="000C1676" w:rsidP="000C1676">
      <w:pPr>
        <w:spacing w:after="0"/>
        <w:rPr>
          <w:lang w:val="en-US"/>
        </w:rPr>
      </w:pPr>
    </w:p>
    <w:p w:rsidR="000C1676" w:rsidRDefault="000C1676" w:rsidP="000C1676">
      <w:pPr>
        <w:spacing w:after="0"/>
        <w:rPr>
          <w:lang w:val="en-US"/>
        </w:rPr>
      </w:pPr>
      <w:r>
        <w:rPr>
          <w:lang w:val="en-US"/>
        </w:rPr>
        <w:t xml:space="preserve">Here: </w:t>
      </w:r>
    </w:p>
    <w:p w:rsidR="000C1676" w:rsidRDefault="000C1676" w:rsidP="000C1676">
      <w:pPr>
        <w:spacing w:after="0"/>
        <w:rPr>
          <w:lang w:val="en-US"/>
        </w:rPr>
      </w:pPr>
      <w:r>
        <w:rPr>
          <w:lang w:val="en-US"/>
        </w:rPr>
        <w:t>venues is used when we are looking for something like coffee shop or hospital anything.</w:t>
      </w:r>
    </w:p>
    <w:p w:rsidR="000C1676" w:rsidRDefault="000C1676" w:rsidP="000C1676">
      <w:pPr>
        <w:spacing w:after="0"/>
        <w:rPr>
          <w:lang w:val="en-US"/>
        </w:rPr>
      </w:pPr>
      <w:r>
        <w:rPr>
          <w:lang w:val="en-US"/>
        </w:rPr>
        <w:t xml:space="preserve">Search? </w:t>
      </w:r>
      <w:proofErr w:type="gramStart"/>
      <w:r>
        <w:rPr>
          <w:lang w:val="en-US"/>
        </w:rPr>
        <w:t>is</w:t>
      </w:r>
      <w:proofErr w:type="gramEnd"/>
      <w:r>
        <w:rPr>
          <w:lang w:val="en-US"/>
        </w:rPr>
        <w:t xml:space="preserve"> a regular end point.</w:t>
      </w:r>
    </w:p>
    <w:p w:rsidR="000C1676" w:rsidRDefault="000C1676" w:rsidP="000C1676">
      <w:pPr>
        <w:spacing w:after="0"/>
        <w:rPr>
          <w:lang w:val="en-US"/>
        </w:rPr>
      </w:pPr>
      <w:r>
        <w:rPr>
          <w:lang w:val="en-US"/>
        </w:rPr>
        <w:t>query is what we are looking for, in our case Query = ‘Hospital’</w:t>
      </w:r>
    </w:p>
    <w:p w:rsidR="000C1676" w:rsidRDefault="000C1676" w:rsidP="000C1676">
      <w:pPr>
        <w:spacing w:after="0"/>
        <w:rPr>
          <w:lang w:val="en-US"/>
        </w:rPr>
      </w:pPr>
    </w:p>
    <w:p w:rsidR="000C1676" w:rsidRPr="00856BD7" w:rsidRDefault="000C1676" w:rsidP="000C1676">
      <w:pPr>
        <w:spacing w:after="0"/>
        <w:rPr>
          <w:lang w:val="en-US"/>
        </w:rPr>
      </w:pPr>
      <w:bookmarkStart w:id="0" w:name="_GoBack"/>
      <w:bookmarkEnd w:id="0"/>
    </w:p>
    <w:sectPr w:rsidR="000C1676" w:rsidRPr="00856B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A3Nrc0MjE3tDQ3NjNU0lEKTi0uzszPAykwrAUAQlojoSwAAAA="/>
  </w:docVars>
  <w:rsids>
    <w:rsidRoot w:val="00856BD7"/>
    <w:rsid w:val="00021082"/>
    <w:rsid w:val="000C1676"/>
    <w:rsid w:val="0032291C"/>
    <w:rsid w:val="008026F8"/>
    <w:rsid w:val="00856BD7"/>
    <w:rsid w:val="00B634C3"/>
    <w:rsid w:val="00BB10B1"/>
    <w:rsid w:val="00C2103B"/>
    <w:rsid w:val="00E434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315</Words>
  <Characters>180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dcterms:created xsi:type="dcterms:W3CDTF">2020-04-07T12:58:00Z</dcterms:created>
  <dcterms:modified xsi:type="dcterms:W3CDTF">2020-04-07T14:38:00Z</dcterms:modified>
</cp:coreProperties>
</file>